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0D1F" w:rsidRPr="001A0D1F" w:rsidRDefault="001A0D1F" w:rsidP="001A0D1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Team 21 - Bash Guardians - Party Guard iOS - Naga Venkata Sanjeev Koneru</w:t>
      </w:r>
    </w:p>
    <w:p w:rsidR="001A0D1F" w:rsidRPr="001A0D1F" w:rsidRDefault="001A0D1F" w:rsidP="001A0D1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Client Name: Jacob Stansbury</w:t>
      </w:r>
    </w:p>
    <w:p w:rsidR="001A0D1F" w:rsidRPr="001A0D1F" w:rsidRDefault="001A0D1F" w:rsidP="001A0D1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Mentor: Dr. Denise Case</w:t>
      </w:r>
    </w:p>
    <w:p w:rsidR="001A0D1F" w:rsidRPr="001A0D1F" w:rsidRDefault="001A0D1F" w:rsidP="001A0D1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Team member roles &amp; responsibilities</w:t>
      </w:r>
    </w:p>
    <w:p w:rsidR="001A0D1F" w:rsidRPr="001A0D1F" w:rsidRDefault="001A0D1F" w:rsidP="001A0D1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proofErr w:type="spellStart"/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Spandana</w:t>
      </w:r>
      <w:proofErr w:type="spellEnd"/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 xml:space="preserve"> - S524987 - Primary Contact</w:t>
      </w: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br/>
      </w:r>
      <w:proofErr w:type="spellStart"/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Pushpak</w:t>
      </w:r>
      <w:proofErr w:type="spellEnd"/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 xml:space="preserve"> - S525004 - Issues Management</w:t>
      </w: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br/>
        <w:t>Vinod - S525117 - Communications and Documentation Management</w:t>
      </w: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br/>
      </w:r>
      <w:proofErr w:type="spellStart"/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Yashwanth</w:t>
      </w:r>
      <w:proofErr w:type="spellEnd"/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 xml:space="preserve"> - S525056 - Quality and Testing Management</w:t>
      </w: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br/>
      </w:r>
      <w:proofErr w:type="spellStart"/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Nandeesh</w:t>
      </w:r>
      <w:proofErr w:type="spellEnd"/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 xml:space="preserve"> - S525120 - Requirements Management</w:t>
      </w: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br/>
        <w:t>Naveen - S525051 - Data Management</w:t>
      </w: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br/>
        <w:t>Sanjeev - S525034 - Client Management</w:t>
      </w:r>
    </w:p>
    <w:p w:rsidR="001A0D1F" w:rsidRPr="001A0D1F" w:rsidRDefault="001A0D1F" w:rsidP="001A0D1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Project Roles and Responsibilities</w:t>
      </w:r>
    </w:p>
    <w:p w:rsidR="001A0D1F" w:rsidRPr="001A0D1F" w:rsidRDefault="001A0D1F" w:rsidP="001A0D1F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I was responsible for client management.</w:t>
      </w:r>
    </w:p>
    <w:p w:rsidR="001A0D1F" w:rsidRPr="001A0D1F" w:rsidRDefault="001A0D1F" w:rsidP="001A0D1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Artifacts responsible for this semester</w:t>
      </w:r>
    </w:p>
    <w:tbl>
      <w:tblPr>
        <w:tblW w:w="0" w:type="auto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0"/>
        <w:gridCol w:w="3915"/>
        <w:gridCol w:w="1425"/>
      </w:tblGrid>
      <w:tr w:rsidR="001A0D1F" w:rsidRPr="001A0D1F" w:rsidTr="001A0D1F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Artifac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Evaluation/Notes</w:t>
            </w:r>
          </w:p>
        </w:tc>
        <w:tc>
          <w:tcPr>
            <w:tcW w:w="142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% Complete</w:t>
            </w:r>
          </w:p>
        </w:tc>
      </w:tr>
      <w:tr w:rsidR="001A0D1F" w:rsidRPr="001A0D1F" w:rsidTr="001A0D1F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Client Meeting Repor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This report contains the details of when and where the client meeting happened along with the agenda. This is necessary to know regarding client meets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80%</w:t>
            </w:r>
          </w:p>
        </w:tc>
      </w:tr>
      <w:tr w:rsidR="001A0D1F" w:rsidRPr="001A0D1F" w:rsidTr="001A0D1F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User interface for Basic user screens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User interface is essential as it is </w:t>
            </w:r>
            <w:bookmarkStart w:id="0" w:name="_GoBack"/>
            <w:bookmarkEnd w:id="0"/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how user and an application interact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00%</w:t>
            </w:r>
          </w:p>
        </w:tc>
      </w:tr>
      <w:tr w:rsidR="001A0D1F" w:rsidRPr="001A0D1F" w:rsidTr="001A0D1F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Coding for Basic user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Core functionality is developed here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90%</w:t>
            </w:r>
          </w:p>
        </w:tc>
      </w:tr>
      <w:tr w:rsidR="001A0D1F" w:rsidRPr="001A0D1F" w:rsidTr="001A0D1F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Guard user functionality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Guard user tabs need to be altered from host user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60%</w:t>
            </w:r>
          </w:p>
        </w:tc>
      </w:tr>
    </w:tbl>
    <w:p w:rsidR="001A0D1F" w:rsidRPr="001A0D1F" w:rsidRDefault="001A0D1F" w:rsidP="001A0D1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The schedule was on track</w:t>
      </w:r>
    </w:p>
    <w:p w:rsidR="001A0D1F" w:rsidRPr="001A0D1F" w:rsidRDefault="001A0D1F" w:rsidP="001A0D1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Criticality: Required</w:t>
      </w:r>
    </w:p>
    <w:p w:rsidR="001A0D1F" w:rsidRPr="001A0D1F" w:rsidRDefault="001A0D1F" w:rsidP="001A0D1F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Link for Client meeting report:</w:t>
      </w:r>
      <w:hyperlink r:id="rId5" w:tgtFrame="_blank" w:history="1">
        <w:r w:rsidRPr="001A0D1F">
          <w:rPr>
            <w:rFonts w:ascii="Cambria" w:eastAsia="Times New Roman" w:hAnsi="Cambria" w:cs="Helvetica"/>
            <w:color w:val="008EE2"/>
            <w:sz w:val="24"/>
            <w:szCs w:val="24"/>
            <w:u w:val="single"/>
          </w:rPr>
          <w:t>https://drive.google.com/open?id=1FR9ZvcioBdR7Hpk3j31XQcxXHuUk8ep2aDZeKU9cOBs (Links to an external site.)</w:t>
        </w:r>
        <w:r w:rsidRPr="001A0D1F">
          <w:rPr>
            <w:rFonts w:ascii="Cambria" w:eastAsia="Times New Roman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1A0D1F" w:rsidRPr="001A0D1F" w:rsidRDefault="001A0D1F" w:rsidP="001A0D1F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Link for user interface screenshots:</w:t>
      </w: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 </w:t>
      </w:r>
      <w:hyperlink r:id="rId6" w:tgtFrame="_blank" w:history="1">
        <w:r w:rsidRPr="001A0D1F">
          <w:rPr>
            <w:rFonts w:ascii="Cambria" w:eastAsia="Times New Roman" w:hAnsi="Cambria" w:cs="Helvetica"/>
            <w:color w:val="008EE2"/>
            <w:sz w:val="24"/>
            <w:szCs w:val="24"/>
            <w:u w:val="single"/>
          </w:rPr>
          <w:t>https://drive.google.com/open?id=0B2T2qVxMIsR3bkhBN2piU2FFWkk</w:t>
        </w:r>
        <w:r w:rsidRPr="001A0D1F">
          <w:rPr>
            <w:rFonts w:ascii="Cambria" w:eastAsia="Times New Roman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1A0D1F" w:rsidRPr="001A0D1F" w:rsidRDefault="001A0D1F" w:rsidP="001A0D1F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lastRenderedPageBreak/>
        <w:t>Link to repository: </w:t>
      </w:r>
      <w:hyperlink r:id="rId7" w:tgtFrame="_blank" w:history="1">
        <w:r w:rsidRPr="001A0D1F">
          <w:rPr>
            <w:rFonts w:ascii="Cambria" w:eastAsia="Times New Roman" w:hAnsi="Cambria" w:cs="Helvetica"/>
            <w:color w:val="008EE2"/>
            <w:sz w:val="24"/>
            <w:szCs w:val="24"/>
            <w:u w:val="single"/>
          </w:rPr>
          <w:t>https://SanjeevKoneru@bitbucket.org/bashguardians/bashguardians.git(Links to an external site.)(Links to an external site.)</w:t>
        </w:r>
        <w:r w:rsidRPr="001A0D1F">
          <w:rPr>
            <w:rFonts w:ascii="Cambria" w:eastAsia="Times New Roman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1A0D1F" w:rsidRPr="001A0D1F" w:rsidRDefault="001A0D1F" w:rsidP="001A0D1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Accomplishments</w:t>
      </w:r>
    </w:p>
    <w:p w:rsidR="001A0D1F" w:rsidRPr="001A0D1F" w:rsidRDefault="001A0D1F" w:rsidP="001A0D1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Core functionality for Host/Guard user </w:t>
      </w:r>
    </w:p>
    <w:p w:rsidR="001A0D1F" w:rsidRPr="001A0D1F" w:rsidRDefault="001A0D1F" w:rsidP="001A0D1F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Estimated time – 4 hours, Took time – 5 hours</w:t>
      </w:r>
    </w:p>
    <w:p w:rsidR="001A0D1F" w:rsidRPr="001A0D1F" w:rsidRDefault="001A0D1F" w:rsidP="001A0D1F">
      <w:pPr>
        <w:numPr>
          <w:ilvl w:val="1"/>
          <w:numId w:val="3"/>
        </w:numPr>
        <w:shd w:val="clear" w:color="auto" w:fill="FFFFFF"/>
        <w:spacing w:beforeAutospacing="1" w:after="0" w:line="240" w:lineRule="auto"/>
        <w:ind w:left="750"/>
        <w:rPr>
          <w:rFonts w:ascii="Cambria" w:eastAsia="Times New Roman" w:hAnsi="Cambria" w:cs="Helvetica"/>
          <w:color w:val="2D3B45"/>
          <w:sz w:val="24"/>
          <w:szCs w:val="24"/>
        </w:rPr>
      </w:pPr>
      <w:hyperlink r:id="rId8" w:tgtFrame="_blank" w:history="1">
        <w:r w:rsidRPr="001A0D1F">
          <w:rPr>
            <w:rFonts w:ascii="Cambria" w:eastAsia="Times New Roman" w:hAnsi="Cambria" w:cs="Helvetica"/>
            <w:color w:val="008EE2"/>
            <w:sz w:val="24"/>
            <w:szCs w:val="24"/>
            <w:u w:val="single"/>
          </w:rPr>
          <w:t>Link</w:t>
        </w:r>
        <w:r w:rsidRPr="001A0D1F">
          <w:rPr>
            <w:rFonts w:ascii="Cambria" w:eastAsia="Times New Roman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1A0D1F" w:rsidRPr="001A0D1F" w:rsidRDefault="001A0D1F" w:rsidP="001A0D1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Integrated web</w:t>
      </w:r>
      <w:r>
        <w:rPr>
          <w:rFonts w:ascii="Cambria" w:eastAsia="Times New Roman" w:hAnsi="Cambria" w:cs="Helvetica"/>
          <w:color w:val="2D3B45"/>
          <w:sz w:val="24"/>
          <w:szCs w:val="24"/>
        </w:rPr>
        <w:t xml:space="preserve"> </w:t>
      </w: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services given by Team</w:t>
      </w:r>
      <w:r>
        <w:rPr>
          <w:rFonts w:ascii="Cambria" w:eastAsia="Times New Roman" w:hAnsi="Cambria" w:cs="Helvetica"/>
          <w:color w:val="2D3B45"/>
          <w:sz w:val="24"/>
          <w:szCs w:val="24"/>
        </w:rPr>
        <w:t xml:space="preserve"> </w:t>
      </w: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Megatrons</w:t>
      </w:r>
    </w:p>
    <w:p w:rsidR="001A0D1F" w:rsidRPr="001A0D1F" w:rsidRDefault="001A0D1F" w:rsidP="001A0D1F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Estimated time – 5 hours, Took time – 5 hours</w:t>
      </w:r>
    </w:p>
    <w:p w:rsidR="001A0D1F" w:rsidRPr="001A0D1F" w:rsidRDefault="001A0D1F" w:rsidP="001A0D1F">
      <w:pPr>
        <w:numPr>
          <w:ilvl w:val="1"/>
          <w:numId w:val="3"/>
        </w:numPr>
        <w:shd w:val="clear" w:color="auto" w:fill="FFFFFF"/>
        <w:spacing w:beforeAutospacing="1" w:after="0" w:line="240" w:lineRule="auto"/>
        <w:ind w:left="750"/>
        <w:rPr>
          <w:rFonts w:ascii="Cambria" w:eastAsia="Times New Roman" w:hAnsi="Cambria" w:cs="Helvetica"/>
          <w:color w:val="2D3B45"/>
          <w:sz w:val="24"/>
          <w:szCs w:val="24"/>
        </w:rPr>
      </w:pPr>
      <w:hyperlink r:id="rId9" w:tgtFrame="_blank" w:history="1">
        <w:r w:rsidRPr="001A0D1F">
          <w:rPr>
            <w:rFonts w:ascii="Cambria" w:eastAsia="Times New Roman" w:hAnsi="Cambria" w:cs="Helvetica"/>
            <w:color w:val="008EE2"/>
            <w:sz w:val="24"/>
            <w:szCs w:val="24"/>
            <w:u w:val="single"/>
          </w:rPr>
          <w:t>Link</w:t>
        </w:r>
        <w:r w:rsidRPr="001A0D1F">
          <w:rPr>
            <w:rFonts w:ascii="Cambria" w:eastAsia="Times New Roman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1A0D1F" w:rsidRPr="001A0D1F" w:rsidRDefault="001A0D1F" w:rsidP="001A0D1F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Worked on client demo 4</w:t>
      </w:r>
    </w:p>
    <w:p w:rsidR="001A0D1F" w:rsidRPr="001A0D1F" w:rsidRDefault="001A0D1F" w:rsidP="001A0D1F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Estimated time – 4 hours, Took time – 4 hours</w:t>
      </w:r>
    </w:p>
    <w:p w:rsidR="001A0D1F" w:rsidRPr="001A0D1F" w:rsidRDefault="001A0D1F" w:rsidP="001A0D1F">
      <w:pPr>
        <w:numPr>
          <w:ilvl w:val="1"/>
          <w:numId w:val="3"/>
        </w:numPr>
        <w:shd w:val="clear" w:color="auto" w:fill="FFFFFF"/>
        <w:spacing w:beforeAutospacing="1" w:after="0" w:line="240" w:lineRule="auto"/>
        <w:ind w:left="750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Link: </w:t>
      </w:r>
      <w:hyperlink r:id="rId10" w:tgtFrame="_blank" w:history="1">
        <w:r w:rsidRPr="001A0D1F">
          <w:rPr>
            <w:rFonts w:ascii="Cambria" w:eastAsia="Times New Roman" w:hAnsi="Cambria" w:cs="Helvetica"/>
            <w:color w:val="008EE2"/>
            <w:sz w:val="24"/>
            <w:szCs w:val="24"/>
            <w:u w:val="single"/>
          </w:rPr>
          <w:t>https://drive.google.com/open?id=1FR9ZvcioBdR7Hpk3j31XQcxXHuUk8ep2aDZeKU9cOBs</w:t>
        </w:r>
        <w:r w:rsidRPr="001A0D1F">
          <w:rPr>
            <w:rFonts w:ascii="Cambria" w:eastAsia="Times New Roman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1A0D1F" w:rsidRPr="001A0D1F" w:rsidRDefault="001A0D1F" w:rsidP="001A0D1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 </w:t>
      </w:r>
    </w:p>
    <w:p w:rsidR="001A0D1F" w:rsidRPr="001A0D1F" w:rsidRDefault="001A0D1F" w:rsidP="001A0D1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Planned work this week</w:t>
      </w:r>
    </w:p>
    <w:tbl>
      <w:tblPr>
        <w:tblW w:w="8385" w:type="dxa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65"/>
        <w:gridCol w:w="735"/>
        <w:gridCol w:w="3685"/>
      </w:tblGrid>
      <w:tr w:rsidR="001A0D1F" w:rsidRPr="001A0D1F" w:rsidTr="001A0D1F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Task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Hour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Deliverable</w:t>
            </w:r>
          </w:p>
        </w:tc>
      </w:tr>
      <w:tr w:rsidR="001A0D1F" w:rsidRPr="001A0D1F" w:rsidTr="001A0D1F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Integrating web services of host us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Source code in bitbucket repository</w:t>
            </w:r>
          </w:p>
        </w:tc>
      </w:tr>
      <w:tr w:rsidR="001A0D1F" w:rsidRPr="001A0D1F" w:rsidTr="001A0D1F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Coding of Host user 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Source code in bitbucket repository</w:t>
            </w:r>
          </w:p>
        </w:tc>
      </w:tr>
      <w:tr w:rsidR="001A0D1F" w:rsidRPr="001A0D1F" w:rsidTr="001A0D1F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Integrating web services of guard us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1A0D1F" w:rsidRPr="001A0D1F" w:rsidRDefault="001A0D1F" w:rsidP="001A0D1F">
            <w:pPr>
              <w:spacing w:before="180" w:after="0" w:line="240" w:lineRule="auto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1A0D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Source code in bitbucket repository</w:t>
            </w:r>
          </w:p>
        </w:tc>
      </w:tr>
    </w:tbl>
    <w:p w:rsidR="001A0D1F" w:rsidRPr="001A0D1F" w:rsidRDefault="001A0D1F" w:rsidP="001A0D1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Specific:</w:t>
      </w:r>
    </w:p>
    <w:p w:rsidR="001A0D1F" w:rsidRPr="001A0D1F" w:rsidRDefault="001A0D1F" w:rsidP="001A0D1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Work on coding of host user</w:t>
      </w:r>
    </w:p>
    <w:p w:rsidR="001A0D1F" w:rsidRPr="001A0D1F" w:rsidRDefault="001A0D1F" w:rsidP="001A0D1F">
      <w:pPr>
        <w:numPr>
          <w:ilvl w:val="0"/>
          <w:numId w:val="4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Web services need to be integrated for guard and host user</w:t>
      </w:r>
    </w:p>
    <w:p w:rsidR="001A0D1F" w:rsidRPr="001A0D1F" w:rsidRDefault="001A0D1F" w:rsidP="001A0D1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Measurable:</w:t>
      </w:r>
    </w:p>
    <w:p w:rsidR="001A0D1F" w:rsidRPr="001A0D1F" w:rsidRDefault="001A0D1F" w:rsidP="001A0D1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I can track the progress and measure the outcome where the outcomes are screenshots of screens</w:t>
      </w:r>
    </w:p>
    <w:p w:rsidR="001A0D1F" w:rsidRPr="001A0D1F" w:rsidRDefault="001A0D1F" w:rsidP="001A0D1F">
      <w:pPr>
        <w:numPr>
          <w:ilvl w:val="0"/>
          <w:numId w:val="5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Code will be pushed into bitbucket repository</w:t>
      </w:r>
    </w:p>
    <w:p w:rsidR="001A0D1F" w:rsidRPr="001A0D1F" w:rsidRDefault="001A0D1F" w:rsidP="001A0D1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Attainable/Achievable:</w:t>
      </w:r>
    </w:p>
    <w:p w:rsidR="001A0D1F" w:rsidRPr="001A0D1F" w:rsidRDefault="001A0D1F" w:rsidP="001A0D1F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The goal is reasonable as user interface is required.</w:t>
      </w:r>
    </w:p>
    <w:p w:rsidR="001A0D1F" w:rsidRPr="001A0D1F" w:rsidRDefault="001A0D1F" w:rsidP="001A0D1F">
      <w:pPr>
        <w:numPr>
          <w:ilvl w:val="0"/>
          <w:numId w:val="6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Alerts are important to provide continuous feedback to the user and it is achievable.</w:t>
      </w:r>
    </w:p>
    <w:p w:rsidR="001A0D1F" w:rsidRPr="001A0D1F" w:rsidRDefault="001A0D1F" w:rsidP="001A0D1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Relevant:</w:t>
      </w:r>
    </w:p>
    <w:p w:rsidR="001A0D1F" w:rsidRPr="001A0D1F" w:rsidRDefault="001A0D1F" w:rsidP="001A0D1F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lastRenderedPageBreak/>
        <w:t>The goal is worthwhile and meet our needs.</w:t>
      </w:r>
    </w:p>
    <w:p w:rsidR="001A0D1F" w:rsidRPr="001A0D1F" w:rsidRDefault="001A0D1F" w:rsidP="001A0D1F">
      <w:pPr>
        <w:numPr>
          <w:ilvl w:val="0"/>
          <w:numId w:val="7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They fit with our immediate and long-term plans for our project.</w:t>
      </w:r>
    </w:p>
    <w:p w:rsidR="001A0D1F" w:rsidRPr="001A0D1F" w:rsidRDefault="001A0D1F" w:rsidP="001A0D1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Timely:</w:t>
      </w:r>
    </w:p>
    <w:p w:rsidR="001A0D1F" w:rsidRPr="001A0D1F" w:rsidRDefault="001A0D1F" w:rsidP="001A0D1F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Tasks will be completed by Saturday</w:t>
      </w:r>
    </w:p>
    <w:p w:rsidR="001A0D1F" w:rsidRPr="001A0D1F" w:rsidRDefault="001A0D1F" w:rsidP="001A0D1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Future tasks</w:t>
      </w: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br/>
        <w:t>Week 11: Hit the API so that host user gets the information about the issue, API also serve as a database for login details for both basic and host user.</w:t>
      </w: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br/>
        <w:t>Week 12: Client Demo 5. Work on project documentation</w:t>
      </w: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 - Milestone 3(100% complete)</w:t>
      </w: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br/>
        <w:t>Week 13: Fixing the issues. Work on deploying the project on production.</w:t>
      </w: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br/>
        <w:t>Week 14: Commit the source code.</w:t>
      </w: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br/>
        <w:t>Week 15: Delivering project &amp; start working on project completion.</w:t>
      </w: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br/>
        <w:t>Week 16: Close the project</w:t>
      </w:r>
    </w:p>
    <w:p w:rsidR="001A0D1F" w:rsidRPr="001A0D1F" w:rsidRDefault="001A0D1F" w:rsidP="001A0D1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Unresolved challenges</w:t>
      </w:r>
    </w:p>
    <w:p w:rsidR="001A0D1F" w:rsidRPr="001A0D1F" w:rsidRDefault="001A0D1F" w:rsidP="001A0D1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1A0D1F">
        <w:rPr>
          <w:rFonts w:ascii="Cambria" w:eastAsia="Times New Roman" w:hAnsi="Cambria" w:cs="Helvetica"/>
          <w:color w:val="2D3B45"/>
          <w:sz w:val="24"/>
          <w:szCs w:val="24"/>
        </w:rPr>
        <w:t>Talk to university police to implement application practically and Application logo need to be acquired from the client</w:t>
      </w:r>
    </w:p>
    <w:p w:rsidR="000C1D43" w:rsidRPr="001A0D1F" w:rsidRDefault="000C1D43">
      <w:pPr>
        <w:rPr>
          <w:rFonts w:ascii="Cambria" w:hAnsi="Cambria"/>
          <w:sz w:val="24"/>
          <w:szCs w:val="24"/>
        </w:rPr>
      </w:pPr>
    </w:p>
    <w:sectPr w:rsidR="000C1D43" w:rsidRPr="001A0D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F61E0"/>
    <w:multiLevelType w:val="multilevel"/>
    <w:tmpl w:val="57386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DF53A9"/>
    <w:multiLevelType w:val="multilevel"/>
    <w:tmpl w:val="A3A44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0A0B63"/>
    <w:multiLevelType w:val="multilevel"/>
    <w:tmpl w:val="0AA49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8B7BCA"/>
    <w:multiLevelType w:val="multilevel"/>
    <w:tmpl w:val="B5B6A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2C2801"/>
    <w:multiLevelType w:val="multilevel"/>
    <w:tmpl w:val="BE0EA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1D0225"/>
    <w:multiLevelType w:val="multilevel"/>
    <w:tmpl w:val="0C5EB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AB016D9"/>
    <w:multiLevelType w:val="multilevel"/>
    <w:tmpl w:val="6EAC5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D3B0305"/>
    <w:multiLevelType w:val="multilevel"/>
    <w:tmpl w:val="042C5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0"/>
  </w:num>
  <w:num w:numId="5">
    <w:abstractNumId w:val="6"/>
  </w:num>
  <w:num w:numId="6">
    <w:abstractNumId w:val="3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0NDMzsDQ3MDK0NDVW0lEKTi0uzszPAykwrAUA9LlHYSwAAAA="/>
  </w:docVars>
  <w:rsids>
    <w:rsidRoot w:val="004139C3"/>
    <w:rsid w:val="000C1D43"/>
    <w:rsid w:val="001A0D1F"/>
    <w:rsid w:val="004139C3"/>
    <w:rsid w:val="00BF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98438"/>
  <w15:chartTrackingRefBased/>
  <w15:docId w15:val="{A16A201F-E0F9-4364-B2AD-80B488AC3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A0D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A0D1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A0D1F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1A0D1F"/>
  </w:style>
  <w:style w:type="character" w:customStyle="1" w:styleId="apple-converted-space">
    <w:name w:val="apple-converted-space"/>
    <w:basedOn w:val="DefaultParagraphFont"/>
    <w:rsid w:val="001A0D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000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bashguardians/bashguardians/commits/f27462ec07c9b84aa7bae68021133bea52801ac9%C2%A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anjeevKoneru@bitbucket.org/bashguardians/bashguardians.gi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open?id=0B2T2qVxMIsR3bkhBN2piU2FFWkk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rive.google.com/open?id=1FR9ZvcioBdR7Hpk3j31XQcxXHuUk8ep2aDZeKU9cOBs" TargetMode="External"/><Relationship Id="rId10" Type="http://schemas.openxmlformats.org/officeDocument/2006/relationships/hyperlink" Target="https://drive.google.com/open?id=1FR9ZvcioBdR7Hpk3j31XQcxXHuUk8ep2aDZeKU9cOB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tbucket.org/bashguardians/bashguardians/commits/5bda33454cffd2c090817fa57d7d1bb137c711b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17</Words>
  <Characters>3522</Characters>
  <Application>Microsoft Office Word</Application>
  <DocSecurity>0</DocSecurity>
  <Lines>29</Lines>
  <Paragraphs>8</Paragraphs>
  <ScaleCrop>false</ScaleCrop>
  <Company/>
  <LinksUpToDate>false</LinksUpToDate>
  <CharactersWithSpaces>4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11-30T16:23:00Z</dcterms:created>
  <dcterms:modified xsi:type="dcterms:W3CDTF">2016-11-30T16:24:00Z</dcterms:modified>
</cp:coreProperties>
</file>